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9AF14" w14:textId="37F2D402" w:rsidR="00CB4138" w:rsidRDefault="007D00A7" w:rsidP="00206CF6">
      <w:pPr>
        <w:pStyle w:val="Default"/>
        <w:jc w:val="center"/>
        <w:rPr>
          <w:sz w:val="28"/>
          <w:szCs w:val="23"/>
        </w:rPr>
      </w:pPr>
      <w:r w:rsidRPr="001F4725">
        <w:rPr>
          <w:sz w:val="28"/>
          <w:szCs w:val="23"/>
        </w:rPr>
        <w:t xml:space="preserve"> </w:t>
      </w:r>
    </w:p>
    <w:p w14:paraId="6DD0AB34" w14:textId="4CD4CC4B" w:rsidR="007D00A7" w:rsidRDefault="007D00A7" w:rsidP="00206CF6">
      <w:pPr>
        <w:pStyle w:val="Default"/>
        <w:jc w:val="center"/>
        <w:rPr>
          <w:sz w:val="28"/>
          <w:szCs w:val="23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59"/>
        <w:gridCol w:w="247"/>
        <w:gridCol w:w="1850"/>
      </w:tblGrid>
      <w:tr w:rsidR="005466E8" w14:paraId="2FAC5CC7" w14:textId="77777777" w:rsidTr="005466E8">
        <w:tc>
          <w:tcPr>
            <w:tcW w:w="8606" w:type="dxa"/>
            <w:gridSpan w:val="2"/>
          </w:tcPr>
          <w:p w14:paraId="3BCB9956" w14:textId="3CDC2F81" w:rsidR="005466E8" w:rsidRPr="005466E8" w:rsidRDefault="005466E8" w:rsidP="005466E8">
            <w:pPr>
              <w:pStyle w:val="Default"/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Niket</w:t>
            </w:r>
            <w:r w:rsidRPr="007D00A7">
              <w:rPr>
                <w:b/>
                <w:sz w:val="36"/>
              </w:rPr>
              <w:t xml:space="preserve"> Mehta</w:t>
            </w:r>
          </w:p>
        </w:tc>
        <w:tc>
          <w:tcPr>
            <w:tcW w:w="1850" w:type="dxa"/>
            <w:vMerge w:val="restart"/>
          </w:tcPr>
          <w:p w14:paraId="0CC654B5" w14:textId="0B030AAE" w:rsidR="005466E8" w:rsidRDefault="005466E8" w:rsidP="00206CF6">
            <w:pPr>
              <w:pStyle w:val="Default"/>
              <w:jc w:val="center"/>
              <w:rPr>
                <w:sz w:val="28"/>
                <w:szCs w:val="23"/>
              </w:rPr>
            </w:pPr>
            <w:r>
              <w:rPr>
                <w:noProof/>
                <w:sz w:val="28"/>
                <w:szCs w:val="23"/>
              </w:rPr>
              <w:drawing>
                <wp:inline distT="0" distB="0" distL="0" distR="0" wp14:anchorId="0EBD7D73" wp14:editId="43EB59D7">
                  <wp:extent cx="1037584" cy="1354456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432" r="4542"/>
                          <a:stretch/>
                        </pic:blipFill>
                        <pic:spPr bwMode="auto">
                          <a:xfrm>
                            <a:off x="0" y="0"/>
                            <a:ext cx="1046958" cy="13666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466E8" w14:paraId="5A7E9B2C" w14:textId="77777777" w:rsidTr="005466E8">
        <w:tc>
          <w:tcPr>
            <w:tcW w:w="8359" w:type="dxa"/>
          </w:tcPr>
          <w:p w14:paraId="026FFA8A" w14:textId="3304244F" w:rsidR="005466E8" w:rsidRDefault="005466E8" w:rsidP="00206CF6">
            <w:pPr>
              <w:pStyle w:val="Default"/>
              <w:jc w:val="center"/>
              <w:rPr>
                <w:sz w:val="28"/>
                <w:szCs w:val="23"/>
              </w:rPr>
            </w:pPr>
            <w:r>
              <w:rPr>
                <w:sz w:val="28"/>
                <w:szCs w:val="23"/>
              </w:rPr>
              <w:t>A/402 Paras Galaxy, Near Shalby Hospital, Nikol, A’bad 382330</w:t>
            </w:r>
          </w:p>
        </w:tc>
        <w:tc>
          <w:tcPr>
            <w:tcW w:w="247" w:type="dxa"/>
          </w:tcPr>
          <w:p w14:paraId="1CEB351C" w14:textId="77777777" w:rsidR="005466E8" w:rsidRDefault="005466E8" w:rsidP="005466E8">
            <w:pPr>
              <w:pStyle w:val="Default"/>
              <w:jc w:val="center"/>
              <w:rPr>
                <w:sz w:val="28"/>
                <w:szCs w:val="23"/>
              </w:rPr>
            </w:pPr>
          </w:p>
        </w:tc>
        <w:tc>
          <w:tcPr>
            <w:tcW w:w="1850" w:type="dxa"/>
            <w:vMerge/>
          </w:tcPr>
          <w:p w14:paraId="066136C3" w14:textId="77777777" w:rsidR="005466E8" w:rsidRDefault="005466E8" w:rsidP="00206CF6">
            <w:pPr>
              <w:pStyle w:val="Default"/>
              <w:jc w:val="center"/>
              <w:rPr>
                <w:sz w:val="28"/>
                <w:szCs w:val="23"/>
              </w:rPr>
            </w:pPr>
          </w:p>
        </w:tc>
      </w:tr>
      <w:tr w:rsidR="005466E8" w14:paraId="49471BDA" w14:textId="77777777" w:rsidTr="005466E8">
        <w:tc>
          <w:tcPr>
            <w:tcW w:w="8606" w:type="dxa"/>
            <w:gridSpan w:val="2"/>
          </w:tcPr>
          <w:p w14:paraId="029F04E0" w14:textId="7BA03C31" w:rsidR="005466E8" w:rsidRDefault="005466E8" w:rsidP="00206CF6">
            <w:pPr>
              <w:pStyle w:val="Default"/>
              <w:jc w:val="center"/>
              <w:rPr>
                <w:sz w:val="28"/>
                <w:szCs w:val="23"/>
              </w:rPr>
            </w:pPr>
            <w:r>
              <w:rPr>
                <w:sz w:val="28"/>
                <w:szCs w:val="23"/>
              </w:rPr>
              <w:t>Cell: +917984929834</w:t>
            </w:r>
          </w:p>
        </w:tc>
        <w:tc>
          <w:tcPr>
            <w:tcW w:w="1850" w:type="dxa"/>
            <w:vMerge/>
          </w:tcPr>
          <w:p w14:paraId="298AB4CE" w14:textId="77777777" w:rsidR="005466E8" w:rsidRDefault="005466E8" w:rsidP="00206CF6">
            <w:pPr>
              <w:pStyle w:val="Default"/>
              <w:jc w:val="center"/>
              <w:rPr>
                <w:sz w:val="28"/>
                <w:szCs w:val="23"/>
              </w:rPr>
            </w:pPr>
          </w:p>
        </w:tc>
      </w:tr>
      <w:tr w:rsidR="005466E8" w14:paraId="5FA74020" w14:textId="77777777" w:rsidTr="005466E8">
        <w:tc>
          <w:tcPr>
            <w:tcW w:w="8606" w:type="dxa"/>
            <w:gridSpan w:val="2"/>
          </w:tcPr>
          <w:p w14:paraId="0E6E5A9D" w14:textId="77777777" w:rsidR="005466E8" w:rsidRDefault="008160C4" w:rsidP="00206CF6">
            <w:pPr>
              <w:pStyle w:val="Default"/>
              <w:jc w:val="center"/>
              <w:rPr>
                <w:sz w:val="28"/>
                <w:szCs w:val="23"/>
              </w:rPr>
            </w:pPr>
            <w:hyperlink r:id="rId7" w:history="1">
              <w:r w:rsidR="005466E8" w:rsidRPr="003E37E9">
                <w:rPr>
                  <w:rStyle w:val="Hyperlink"/>
                  <w:sz w:val="28"/>
                  <w:szCs w:val="23"/>
                </w:rPr>
                <w:t>mehtaniket2002@gmail.com</w:t>
              </w:r>
            </w:hyperlink>
          </w:p>
          <w:p w14:paraId="6B54B534" w14:textId="01097197" w:rsidR="009962D6" w:rsidRDefault="009962D6" w:rsidP="00206CF6">
            <w:pPr>
              <w:pStyle w:val="Default"/>
              <w:jc w:val="center"/>
              <w:rPr>
                <w:sz w:val="28"/>
                <w:szCs w:val="23"/>
              </w:rPr>
            </w:pPr>
          </w:p>
        </w:tc>
        <w:tc>
          <w:tcPr>
            <w:tcW w:w="1850" w:type="dxa"/>
            <w:vMerge/>
          </w:tcPr>
          <w:p w14:paraId="2BB87D2F" w14:textId="77777777" w:rsidR="005466E8" w:rsidRDefault="005466E8" w:rsidP="00206CF6">
            <w:pPr>
              <w:pStyle w:val="Default"/>
              <w:jc w:val="center"/>
              <w:rPr>
                <w:sz w:val="28"/>
                <w:szCs w:val="23"/>
              </w:rPr>
            </w:pPr>
          </w:p>
        </w:tc>
      </w:tr>
    </w:tbl>
    <w:p w14:paraId="1C73AF5E" w14:textId="77777777" w:rsidR="00CB4138" w:rsidRDefault="00CB4138" w:rsidP="00206CF6">
      <w:pPr>
        <w:pStyle w:val="Default"/>
        <w:jc w:val="center"/>
        <w:rPr>
          <w:sz w:val="28"/>
          <w:szCs w:val="23"/>
        </w:rPr>
      </w:pPr>
    </w:p>
    <w:p w14:paraId="7944DD34" w14:textId="77777777" w:rsidR="002F0397" w:rsidRPr="001F4725" w:rsidRDefault="002F0397" w:rsidP="00206CF6">
      <w:pPr>
        <w:pStyle w:val="Default"/>
        <w:jc w:val="center"/>
        <w:rPr>
          <w:szCs w:val="23"/>
        </w:rPr>
      </w:pPr>
    </w:p>
    <w:p w14:paraId="61E702B5" w14:textId="77777777" w:rsidR="007D00A7" w:rsidRDefault="007D00A7" w:rsidP="001F472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jc w:val="center"/>
        <w:rPr>
          <w:b/>
          <w:bCs/>
          <w:sz w:val="32"/>
          <w:szCs w:val="28"/>
        </w:rPr>
      </w:pPr>
      <w:r w:rsidRPr="007D00A7">
        <w:rPr>
          <w:b/>
          <w:bCs/>
          <w:sz w:val="32"/>
          <w:szCs w:val="28"/>
        </w:rPr>
        <w:t>Academic Details</w:t>
      </w:r>
    </w:p>
    <w:p w14:paraId="262FCD94" w14:textId="77777777" w:rsidR="00446340" w:rsidRDefault="00446340" w:rsidP="00206CF6">
      <w:pPr>
        <w:pStyle w:val="Default"/>
        <w:rPr>
          <w:sz w:val="23"/>
          <w:szCs w:val="23"/>
        </w:rPr>
      </w:pPr>
    </w:p>
    <w:p w14:paraId="03756DFA" w14:textId="037818E0" w:rsidR="006E1484" w:rsidRDefault="006E1484" w:rsidP="00206CF6">
      <w:pPr>
        <w:pStyle w:val="Default"/>
        <w:rPr>
          <w:b/>
          <w:bCs/>
          <w:sz w:val="28"/>
        </w:rPr>
      </w:pPr>
      <w:r>
        <w:rPr>
          <w:b/>
          <w:bCs/>
          <w:sz w:val="28"/>
        </w:rPr>
        <w:t>B.Com honors &amp; US CMA : (2020-2023)</w:t>
      </w:r>
    </w:p>
    <w:p w14:paraId="0052F41F" w14:textId="5A4FD4D7" w:rsidR="006E1484" w:rsidRPr="006E1484" w:rsidRDefault="006E1484" w:rsidP="00206CF6">
      <w:pPr>
        <w:pStyle w:val="Default"/>
        <w:rPr>
          <w:sz w:val="28"/>
        </w:rPr>
      </w:pPr>
      <w:r>
        <w:rPr>
          <w:sz w:val="28"/>
        </w:rPr>
        <w:t xml:space="preserve">GLS University, </w:t>
      </w:r>
      <w:r>
        <w:rPr>
          <w:sz w:val="28"/>
          <w:szCs w:val="28"/>
        </w:rPr>
        <w:t>Ahmedabad</w:t>
      </w:r>
      <w:r>
        <w:rPr>
          <w:sz w:val="28"/>
        </w:rPr>
        <w:t xml:space="preserve"> </w:t>
      </w:r>
    </w:p>
    <w:p w14:paraId="27C3889B" w14:textId="77777777" w:rsidR="006E1484" w:rsidRDefault="006E1484" w:rsidP="00206CF6">
      <w:pPr>
        <w:pStyle w:val="Default"/>
        <w:rPr>
          <w:b/>
          <w:bCs/>
          <w:sz w:val="28"/>
        </w:rPr>
      </w:pPr>
    </w:p>
    <w:p w14:paraId="12EE75D1" w14:textId="4FD397DA" w:rsidR="00446340" w:rsidRPr="00446340" w:rsidRDefault="006E1484" w:rsidP="00206CF6">
      <w:pPr>
        <w:pStyle w:val="Default"/>
        <w:rPr>
          <w:b/>
          <w:bCs/>
          <w:sz w:val="28"/>
        </w:rPr>
      </w:pPr>
      <w:r>
        <w:rPr>
          <w:b/>
          <w:bCs/>
          <w:sz w:val="28"/>
        </w:rPr>
        <w:t>HSC</w:t>
      </w:r>
      <w:r w:rsidR="007D00A7" w:rsidRPr="00446340">
        <w:rPr>
          <w:b/>
          <w:bCs/>
          <w:sz w:val="28"/>
        </w:rPr>
        <w:t xml:space="preserve"> : 20</w:t>
      </w:r>
      <w:r>
        <w:rPr>
          <w:b/>
          <w:bCs/>
          <w:sz w:val="28"/>
        </w:rPr>
        <w:t>20</w:t>
      </w:r>
    </w:p>
    <w:p w14:paraId="3BD78CE9" w14:textId="77777777" w:rsidR="006E1484" w:rsidRDefault="007D00A7" w:rsidP="00206CF6">
      <w:pPr>
        <w:pStyle w:val="Default"/>
        <w:rPr>
          <w:sz w:val="28"/>
          <w:szCs w:val="28"/>
        </w:rPr>
      </w:pPr>
      <w:r w:rsidRPr="00446340">
        <w:rPr>
          <w:sz w:val="28"/>
          <w:szCs w:val="28"/>
        </w:rPr>
        <w:t>Gujarat Secondary and Higher Secondary Education Board - Gandhinagar, Gujarat, India</w:t>
      </w:r>
    </w:p>
    <w:p w14:paraId="612A9E9A" w14:textId="2B9168FA" w:rsidR="00446340" w:rsidRPr="00446340" w:rsidRDefault="006E1484" w:rsidP="00206CF6">
      <w:pPr>
        <w:pStyle w:val="Default"/>
        <w:rPr>
          <w:sz w:val="28"/>
          <w:szCs w:val="28"/>
        </w:rPr>
      </w:pPr>
      <w:r>
        <w:rPr>
          <w:sz w:val="28"/>
          <w:szCs w:val="28"/>
        </w:rPr>
        <w:t>Vedant International School, Ahmedabad</w:t>
      </w:r>
    </w:p>
    <w:p w14:paraId="3B136551" w14:textId="3CEB9C8E" w:rsidR="007D00A7" w:rsidRPr="00C14485" w:rsidRDefault="006E1484" w:rsidP="00206CF6">
      <w:pPr>
        <w:pStyle w:val="Default"/>
        <w:rPr>
          <w:b/>
          <w:bCs/>
          <w:sz w:val="28"/>
          <w:szCs w:val="28"/>
        </w:rPr>
      </w:pPr>
      <w:r w:rsidRPr="00C14485">
        <w:rPr>
          <w:b/>
          <w:bCs/>
          <w:sz w:val="28"/>
          <w:szCs w:val="28"/>
        </w:rPr>
        <w:t>61.86%</w:t>
      </w:r>
    </w:p>
    <w:p w14:paraId="35E1D3B8" w14:textId="407F67E3" w:rsidR="006E1484" w:rsidRDefault="006E1484" w:rsidP="00206CF6">
      <w:pPr>
        <w:pStyle w:val="Default"/>
        <w:rPr>
          <w:sz w:val="28"/>
          <w:szCs w:val="28"/>
        </w:rPr>
      </w:pPr>
    </w:p>
    <w:p w14:paraId="640423ED" w14:textId="31CDBC2E" w:rsidR="006E1484" w:rsidRPr="00446340" w:rsidRDefault="006E1484" w:rsidP="006E1484">
      <w:pPr>
        <w:pStyle w:val="Default"/>
        <w:rPr>
          <w:b/>
          <w:bCs/>
          <w:sz w:val="28"/>
        </w:rPr>
      </w:pPr>
      <w:r>
        <w:rPr>
          <w:b/>
          <w:bCs/>
          <w:sz w:val="28"/>
        </w:rPr>
        <w:t>SSC</w:t>
      </w:r>
      <w:r w:rsidRPr="00446340">
        <w:rPr>
          <w:b/>
          <w:bCs/>
          <w:sz w:val="28"/>
        </w:rPr>
        <w:t xml:space="preserve"> : 20</w:t>
      </w:r>
      <w:r>
        <w:rPr>
          <w:b/>
          <w:bCs/>
          <w:sz w:val="28"/>
        </w:rPr>
        <w:t>18</w:t>
      </w:r>
    </w:p>
    <w:p w14:paraId="45A58FD3" w14:textId="77777777" w:rsidR="006E1484" w:rsidRDefault="006E1484" w:rsidP="006E1484">
      <w:pPr>
        <w:pStyle w:val="Default"/>
        <w:rPr>
          <w:sz w:val="28"/>
          <w:szCs w:val="28"/>
        </w:rPr>
      </w:pPr>
      <w:r w:rsidRPr="00446340">
        <w:rPr>
          <w:sz w:val="28"/>
          <w:szCs w:val="28"/>
        </w:rPr>
        <w:t>Gujarat Secondary and Higher Secondary Education Board - Gandhinagar, Gujarat, India</w:t>
      </w:r>
    </w:p>
    <w:p w14:paraId="0DE31B4F" w14:textId="4106408D" w:rsidR="006E1484" w:rsidRPr="00446340" w:rsidRDefault="000C4C7D" w:rsidP="006E1484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P.K Patel &amp; U.D Bhatt Higher Secondary School, Ahmedabad </w:t>
      </w:r>
    </w:p>
    <w:p w14:paraId="5C9B61DD" w14:textId="13341342" w:rsidR="006E1484" w:rsidRPr="00C14485" w:rsidRDefault="006E1484" w:rsidP="006E1484">
      <w:pPr>
        <w:pStyle w:val="Default"/>
        <w:rPr>
          <w:b/>
          <w:bCs/>
          <w:sz w:val="28"/>
          <w:szCs w:val="28"/>
        </w:rPr>
      </w:pPr>
      <w:r w:rsidRPr="00C14485">
        <w:rPr>
          <w:b/>
          <w:bCs/>
          <w:sz w:val="28"/>
          <w:szCs w:val="28"/>
        </w:rPr>
        <w:t>59.8%</w:t>
      </w:r>
    </w:p>
    <w:p w14:paraId="40517456" w14:textId="77777777" w:rsidR="007D00A7" w:rsidRDefault="007D00A7" w:rsidP="00206CF6">
      <w:pPr>
        <w:pStyle w:val="Default"/>
        <w:rPr>
          <w:sz w:val="23"/>
          <w:szCs w:val="23"/>
        </w:rPr>
      </w:pPr>
    </w:p>
    <w:p w14:paraId="0FE8EEF2" w14:textId="77777777" w:rsidR="007D00A7" w:rsidRPr="007D00A7" w:rsidRDefault="007D00A7" w:rsidP="001F472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jc w:val="center"/>
        <w:rPr>
          <w:b/>
          <w:sz w:val="32"/>
          <w:szCs w:val="28"/>
        </w:rPr>
      </w:pPr>
      <w:r w:rsidRPr="007D00A7">
        <w:rPr>
          <w:b/>
          <w:bCs/>
          <w:sz w:val="32"/>
          <w:szCs w:val="28"/>
        </w:rPr>
        <w:t>Technical Skills</w:t>
      </w:r>
    </w:p>
    <w:p w14:paraId="76237C5F" w14:textId="77777777" w:rsidR="002F0397" w:rsidRDefault="002F0397" w:rsidP="00206CF6">
      <w:pPr>
        <w:pStyle w:val="Default"/>
        <w:rPr>
          <w:rFonts w:ascii="Wingdings" w:hAnsi="Wingdings" w:cs="Wingdings"/>
          <w:sz w:val="23"/>
          <w:szCs w:val="23"/>
        </w:rPr>
      </w:pPr>
    </w:p>
    <w:p w14:paraId="4803E20C" w14:textId="3D28CD4A" w:rsidR="006E1484" w:rsidRDefault="007D00A7" w:rsidP="006E1484">
      <w:pPr>
        <w:pStyle w:val="Default"/>
        <w:jc w:val="both"/>
        <w:rPr>
          <w:sz w:val="28"/>
          <w:szCs w:val="28"/>
        </w:rPr>
      </w:pPr>
      <w:r>
        <w:rPr>
          <w:rFonts w:ascii="Wingdings" w:hAnsi="Wingdings" w:cs="Wingdings"/>
          <w:sz w:val="23"/>
          <w:szCs w:val="23"/>
        </w:rPr>
        <w:t></w:t>
      </w:r>
      <w:r w:rsidR="00C14485">
        <w:rPr>
          <w:rFonts w:ascii="Wingdings" w:hAnsi="Wingdings" w:cs="Wingdings"/>
          <w:sz w:val="23"/>
          <w:szCs w:val="23"/>
        </w:rPr>
        <w:t xml:space="preserve"> </w:t>
      </w:r>
      <w:r w:rsidR="006E1484">
        <w:rPr>
          <w:sz w:val="28"/>
          <w:szCs w:val="28"/>
        </w:rPr>
        <w:t>Accounting software: Tally erp 9</w:t>
      </w:r>
    </w:p>
    <w:p w14:paraId="4807836B" w14:textId="305BB74F" w:rsidR="006E1484" w:rsidRPr="00C14485" w:rsidRDefault="00C14485" w:rsidP="006E1484">
      <w:pPr>
        <w:pStyle w:val="Default"/>
        <w:numPr>
          <w:ilvl w:val="0"/>
          <w:numId w:val="4"/>
        </w:numPr>
        <w:jc w:val="both"/>
        <w:rPr>
          <w:sz w:val="28"/>
          <w:szCs w:val="28"/>
        </w:rPr>
      </w:pPr>
      <w:r>
        <w:rPr>
          <w:sz w:val="28"/>
          <w:szCs w:val="28"/>
        </w:rPr>
        <w:t>Application software: MS word, MS powerpoint</w:t>
      </w:r>
    </w:p>
    <w:p w14:paraId="14F85005" w14:textId="77777777" w:rsidR="00206CF6" w:rsidRDefault="00206CF6" w:rsidP="00206CF6">
      <w:pPr>
        <w:pStyle w:val="Default"/>
        <w:rPr>
          <w:sz w:val="23"/>
          <w:szCs w:val="23"/>
        </w:rPr>
      </w:pPr>
    </w:p>
    <w:p w14:paraId="1522986D" w14:textId="5E369422" w:rsidR="007D00A7" w:rsidRDefault="009962D6" w:rsidP="001F4725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9CC2E5" w:themeFill="accent1" w:themeFillTint="99"/>
        <w:jc w:val="center"/>
        <w:rPr>
          <w:b/>
          <w:bCs/>
          <w:sz w:val="32"/>
          <w:szCs w:val="28"/>
        </w:rPr>
      </w:pPr>
      <w:r>
        <w:rPr>
          <w:b/>
          <w:bCs/>
          <w:sz w:val="32"/>
          <w:szCs w:val="28"/>
        </w:rPr>
        <w:t>Personal details</w:t>
      </w:r>
    </w:p>
    <w:p w14:paraId="6B3E4172" w14:textId="77777777" w:rsidR="00206CF6" w:rsidRPr="00206CF6" w:rsidRDefault="00206CF6" w:rsidP="00206CF6">
      <w:pPr>
        <w:pStyle w:val="Default"/>
        <w:rPr>
          <w:sz w:val="28"/>
          <w:szCs w:val="28"/>
        </w:rPr>
      </w:pPr>
    </w:p>
    <w:p w14:paraId="3E4A0F59" w14:textId="248D0394" w:rsidR="00A73363" w:rsidRDefault="00A73363" w:rsidP="009962D6">
      <w:pPr>
        <w:pStyle w:val="Defaul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Date of birth: 09/01/2002</w:t>
      </w:r>
    </w:p>
    <w:p w14:paraId="50CF0175" w14:textId="02F42FCB" w:rsidR="00A73363" w:rsidRDefault="00A73363" w:rsidP="009962D6">
      <w:pPr>
        <w:pStyle w:val="Defaul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Nationality: Indian </w:t>
      </w:r>
    </w:p>
    <w:p w14:paraId="22792131" w14:textId="42376EE0" w:rsidR="00A73363" w:rsidRPr="00A73363" w:rsidRDefault="00A73363" w:rsidP="00A73363">
      <w:pPr>
        <w:pStyle w:val="Defaul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Marital Status: Single</w:t>
      </w:r>
    </w:p>
    <w:p w14:paraId="4E61A6ED" w14:textId="0B7FBB88" w:rsidR="009962D6" w:rsidRDefault="009962D6" w:rsidP="009962D6">
      <w:pPr>
        <w:pStyle w:val="Defaul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Hobbies: sports and travelling</w:t>
      </w:r>
    </w:p>
    <w:p w14:paraId="040D3DAC" w14:textId="27549021" w:rsidR="009962D6" w:rsidRPr="00614AB0" w:rsidRDefault="009962D6" w:rsidP="009962D6">
      <w:pPr>
        <w:pStyle w:val="Default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Languages known: English, Hindi, Gujarati </w:t>
      </w:r>
    </w:p>
    <w:p w14:paraId="3DA0B2F2" w14:textId="6EDDC566" w:rsidR="007D00A7" w:rsidRPr="00614AB0" w:rsidRDefault="007D00A7" w:rsidP="00206CF6">
      <w:pPr>
        <w:pStyle w:val="Default"/>
        <w:rPr>
          <w:sz w:val="28"/>
          <w:szCs w:val="28"/>
        </w:rPr>
      </w:pPr>
    </w:p>
    <w:sectPr w:rsidR="007D00A7" w:rsidRPr="00614AB0" w:rsidSect="0016508F">
      <w:pgSz w:w="11906" w:h="16838" w:code="9"/>
      <w:pgMar w:top="720" w:right="720" w:bottom="720" w:left="72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948FE"/>
    <w:multiLevelType w:val="hybridMultilevel"/>
    <w:tmpl w:val="EBF48ACA"/>
    <w:lvl w:ilvl="0" w:tplc="11F65AE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3"/>
        <w:szCs w:val="23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49D663A"/>
    <w:multiLevelType w:val="hybridMultilevel"/>
    <w:tmpl w:val="7040E4CE"/>
    <w:lvl w:ilvl="0" w:tplc="427C1908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3"/>
        <w:szCs w:val="23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F775948"/>
    <w:multiLevelType w:val="hybridMultilevel"/>
    <w:tmpl w:val="B71C5C58"/>
    <w:lvl w:ilvl="0" w:tplc="11F65AE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sz w:val="23"/>
        <w:szCs w:val="23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481234"/>
    <w:multiLevelType w:val="hybridMultilevel"/>
    <w:tmpl w:val="ECB213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762480">
    <w:abstractNumId w:val="0"/>
  </w:num>
  <w:num w:numId="2" w16cid:durableId="384958820">
    <w:abstractNumId w:val="2"/>
  </w:num>
  <w:num w:numId="3" w16cid:durableId="1942831370">
    <w:abstractNumId w:val="3"/>
  </w:num>
  <w:num w:numId="4" w16cid:durableId="21309270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6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0MjY3MjA2sDQ2NrZQ0lEKTi0uzszPAykwqgUA23mo1CwAAAA="/>
  </w:docVars>
  <w:rsids>
    <w:rsidRoot w:val="007D00A7"/>
    <w:rsid w:val="0007082A"/>
    <w:rsid w:val="000C4C7D"/>
    <w:rsid w:val="0016508F"/>
    <w:rsid w:val="001F4725"/>
    <w:rsid w:val="00206CF6"/>
    <w:rsid w:val="00247E32"/>
    <w:rsid w:val="002F0397"/>
    <w:rsid w:val="00380E45"/>
    <w:rsid w:val="003B73A3"/>
    <w:rsid w:val="003D4D9A"/>
    <w:rsid w:val="00446340"/>
    <w:rsid w:val="004B2F8D"/>
    <w:rsid w:val="004C140B"/>
    <w:rsid w:val="005466E8"/>
    <w:rsid w:val="005D656F"/>
    <w:rsid w:val="00614AB0"/>
    <w:rsid w:val="00625269"/>
    <w:rsid w:val="006E1484"/>
    <w:rsid w:val="007D00A7"/>
    <w:rsid w:val="007D35C5"/>
    <w:rsid w:val="00920596"/>
    <w:rsid w:val="009962D6"/>
    <w:rsid w:val="00A325FC"/>
    <w:rsid w:val="00A3736F"/>
    <w:rsid w:val="00A73363"/>
    <w:rsid w:val="00A9347D"/>
    <w:rsid w:val="00C14485"/>
    <w:rsid w:val="00CB4138"/>
    <w:rsid w:val="00D77031"/>
    <w:rsid w:val="00D875FB"/>
    <w:rsid w:val="00DD4071"/>
    <w:rsid w:val="00DF1B94"/>
    <w:rsid w:val="00E954A6"/>
    <w:rsid w:val="00ED3E9F"/>
    <w:rsid w:val="00F844DB"/>
    <w:rsid w:val="00FC0865"/>
    <w:rsid w:val="00FD5C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E6B3F"/>
  <w15:chartTrackingRefBased/>
  <w15:docId w15:val="{49648E6C-698A-49DC-A3A7-4B38CA25B0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D00A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F0397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14AB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1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B41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tyles" Target="styles.xml" /><Relationship Id="rId7" Type="http://schemas.openxmlformats.org/officeDocument/2006/relationships/hyperlink" Target="mailto:mehtaniket2002@gmail.com" TargetMode="Externa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image" Target="media/image1.jpeg" /><Relationship Id="rId5" Type="http://schemas.openxmlformats.org/officeDocument/2006/relationships/webSettings" Target="webSettings.xml" /><Relationship Id="rId4" Type="http://schemas.openxmlformats.org/officeDocument/2006/relationships/settings" Target="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CC812-889D-46B9-9EF7-F51560FDF85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j</dc:creator>
  <cp:keywords/>
  <dc:description/>
  <cp:lastModifiedBy>Niket Mehta</cp:lastModifiedBy>
  <cp:revision>2</cp:revision>
  <cp:lastPrinted>2019-06-25T11:45:00Z</cp:lastPrinted>
  <dcterms:created xsi:type="dcterms:W3CDTF">2023-03-03T11:39:00Z</dcterms:created>
  <dcterms:modified xsi:type="dcterms:W3CDTF">2023-03-03T11:39:00Z</dcterms:modified>
</cp:coreProperties>
</file>